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ulaambq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8"/>
        <w:gridCol w:w="7258"/>
      </w:tblGrid>
      <w:tr w:rsidR="005C1BCF" w14:paraId="54A715BB" w14:textId="77777777" w:rsidTr="005C1BCF">
        <w:tc>
          <w:tcPr>
            <w:tcW w:w="1758" w:type="dxa"/>
            <w:vAlign w:val="center"/>
          </w:tcPr>
          <w:p w14:paraId="4722070D" w14:textId="77C40831" w:rsidR="005C1BCF" w:rsidRDefault="005C1BCF" w:rsidP="005C1BC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7B29C0" wp14:editId="5E925027">
                  <wp:extent cx="979200" cy="1440000"/>
                  <wp:effectExtent l="0" t="0" r="0" b="8255"/>
                  <wp:docPr id="1631757266" name="Imatge 1" descr="Imatge que conté text, Font, logotip, Gràfics&#10;&#10;Descripció generada automàtica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757266" name="Imatge 1" descr="Imatge que conté text, Font, logotip, Gràfics&#10;&#10;Descripció generada automàticam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92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8" w:type="dxa"/>
            <w:vAlign w:val="center"/>
          </w:tcPr>
          <w:p w14:paraId="2052BA68" w14:textId="0F2CBAA8" w:rsidR="005C1BCF" w:rsidRPr="005C1BCF" w:rsidRDefault="00677E5B" w:rsidP="005C1BCF">
            <w:pPr>
              <w:jc w:val="center"/>
              <w:rPr>
                <w:b/>
                <w:bCs/>
                <w:sz w:val="28"/>
                <w:szCs w:val="28"/>
              </w:rPr>
            </w:pPr>
            <w:r w:rsidRPr="005C1BCF">
              <w:rPr>
                <w:b/>
                <w:bCs/>
                <w:sz w:val="28"/>
                <w:szCs w:val="28"/>
              </w:rPr>
              <w:t>BECA DE COL·LABORACIÓ D’INICIACIÓ A LA RECERCA</w:t>
            </w:r>
          </w:p>
          <w:p w14:paraId="712B5AD9" w14:textId="7D668419" w:rsidR="005C1BCF" w:rsidRPr="005C1BCF" w:rsidRDefault="00677E5B" w:rsidP="005C1BCF">
            <w:pPr>
              <w:jc w:val="center"/>
              <w:rPr>
                <w:sz w:val="28"/>
                <w:szCs w:val="28"/>
              </w:rPr>
            </w:pPr>
            <w:r w:rsidRPr="005C1BCF">
              <w:rPr>
                <w:sz w:val="28"/>
                <w:szCs w:val="28"/>
              </w:rPr>
              <w:t>FESTA DE LA RECERCA 2023-2024</w:t>
            </w:r>
          </w:p>
          <w:p w14:paraId="1B84E63D" w14:textId="0EB7DAFD" w:rsidR="005C1BCF" w:rsidRDefault="00677E5B" w:rsidP="005C1BCF">
            <w:pPr>
              <w:jc w:val="center"/>
              <w:rPr>
                <w:sz w:val="28"/>
                <w:szCs w:val="28"/>
              </w:rPr>
            </w:pPr>
            <w:r w:rsidRPr="005C1BCF">
              <w:rPr>
                <w:sz w:val="28"/>
                <w:szCs w:val="28"/>
              </w:rPr>
              <w:t>FACULTAT DE GEOGRAFIA I HISTÒRIA</w:t>
            </w:r>
          </w:p>
          <w:p w14:paraId="03F3E694" w14:textId="77777777" w:rsidR="005C1BCF" w:rsidRDefault="005C1BCF" w:rsidP="005C1BCF">
            <w:pPr>
              <w:jc w:val="center"/>
              <w:rPr>
                <w:sz w:val="28"/>
                <w:szCs w:val="28"/>
              </w:rPr>
            </w:pPr>
          </w:p>
          <w:p w14:paraId="7F755E14" w14:textId="728E5E50" w:rsidR="005C1BCF" w:rsidRPr="005C1BCF" w:rsidRDefault="00677E5B" w:rsidP="005C1BCF">
            <w:pPr>
              <w:jc w:val="center"/>
              <w:rPr>
                <w:b/>
                <w:bCs/>
              </w:rPr>
            </w:pPr>
            <w:r w:rsidRPr="005C1BCF">
              <w:rPr>
                <w:b/>
                <w:bCs/>
                <w:sz w:val="28"/>
                <w:szCs w:val="28"/>
              </w:rPr>
              <w:t>AVAL</w:t>
            </w:r>
          </w:p>
        </w:tc>
      </w:tr>
    </w:tbl>
    <w:p w14:paraId="09E291C9" w14:textId="77777777" w:rsidR="005C1BCF" w:rsidRDefault="005C1BCF"/>
    <w:p w14:paraId="0A5DED3D" w14:textId="77777777" w:rsidR="005C1BCF" w:rsidRDefault="005C1BCF"/>
    <w:p w14:paraId="54D03CF0" w14:textId="77777777" w:rsidR="00677E5B" w:rsidRDefault="00677E5B"/>
    <w:p w14:paraId="55A5E42B" w14:textId="45C28559" w:rsidR="00677E5B" w:rsidRDefault="00677E5B">
      <w:r>
        <w:t>Nom i cognoms:_________________________________________________________________________</w:t>
      </w:r>
    </w:p>
    <w:p w14:paraId="71B0FD07" w14:textId="6498D515" w:rsidR="00677E5B" w:rsidRDefault="00677E5B">
      <w:r>
        <w:t>Categoria:_______________________________________________________________________________</w:t>
      </w:r>
    </w:p>
    <w:p w14:paraId="0FA643A0" w14:textId="1DC1A873" w:rsidR="00677E5B" w:rsidRDefault="00677E5B">
      <w:r>
        <w:t>Del Departament de:_____________________________________________________________________</w:t>
      </w:r>
    </w:p>
    <w:p w14:paraId="1403F01C" w14:textId="2D1C98A3" w:rsidR="00677E5B" w:rsidRDefault="00677E5B">
      <w:r>
        <w:t>I membre de l’equip de recerca (</w:t>
      </w:r>
      <w:r w:rsidR="00C418E9">
        <w:t xml:space="preserve">2021 </w:t>
      </w:r>
      <w:r>
        <w:t>SGR):________________________________________________</w:t>
      </w:r>
    </w:p>
    <w:p w14:paraId="5FE2E792" w14:textId="2962EF67" w:rsidR="00677E5B" w:rsidRDefault="00677E5B">
      <w:r>
        <w:t>________________________________________________________________________________________</w:t>
      </w:r>
    </w:p>
    <w:p w14:paraId="001A8FC0" w14:textId="76F34864" w:rsidR="00677E5B" w:rsidRDefault="00677E5B">
      <w:r>
        <w:t>________________________________________________________________________________________</w:t>
      </w:r>
    </w:p>
    <w:p w14:paraId="5216673A" w14:textId="77777777" w:rsidR="00677E5B" w:rsidRDefault="00677E5B"/>
    <w:p w14:paraId="587C0C95" w14:textId="4CFDF1C1" w:rsidR="00677E5B" w:rsidRDefault="00677E5B">
      <w:r>
        <w:t>I N F O R M A</w:t>
      </w:r>
    </w:p>
    <w:p w14:paraId="6AC5A27B" w14:textId="77777777" w:rsidR="00677E5B" w:rsidRDefault="00677E5B"/>
    <w:p w14:paraId="3AB149DA" w14:textId="259D4992" w:rsidR="00677E5B" w:rsidRDefault="00677E5B">
      <w:r>
        <w:t xml:space="preserve">Que està d’acord amb avalar </w:t>
      </w:r>
      <w:r w:rsidRPr="00677E5B">
        <w:t xml:space="preserve">la sol·licitud </w:t>
      </w:r>
      <w:r>
        <w:t>de beca de col·laboració d’iniciació a la recerca, de la Festa de la Recerca 2023-2024 de la Facultat de Geografia i Història,</w:t>
      </w:r>
      <w:r w:rsidRPr="00677E5B">
        <w:t xml:space="preserve"> feta pel /per la</w:t>
      </w:r>
    </w:p>
    <w:p w14:paraId="3B4A3DBE" w14:textId="429CEA66" w:rsidR="00677E5B" w:rsidRDefault="00677E5B">
      <w:r>
        <w:t>Sr./Sra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: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________________________</w:t>
      </w:r>
    </w:p>
    <w:p w14:paraId="5F35222B" w14:textId="03418305" w:rsidR="00677E5B" w:rsidRDefault="00677E5B">
      <w:r>
        <w:t>NIF/NIE:</w:t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>________________________________________________________________________________</w:t>
      </w:r>
    </w:p>
    <w:p w14:paraId="18A3A05F" w14:textId="566A5A26" w:rsidR="00677E5B" w:rsidRDefault="00677E5B">
      <w:r>
        <w:t>Amb el Treball Final de Grau matriculat en aquest Curs 2023-2024 en el Grau de:</w:t>
      </w:r>
    </w:p>
    <w:p w14:paraId="3684E875" w14:textId="1C146ABC" w:rsidR="00677E5B" w:rsidRDefault="00677E5B">
      <w:r>
        <w:t>________________________________________________________________________________________</w:t>
      </w:r>
    </w:p>
    <w:p w14:paraId="4149795D" w14:textId="136CF9A0" w:rsidR="00677E5B" w:rsidRDefault="00677E5B">
      <w:r>
        <w:t>De la Facultat de Geografia i Història.</w:t>
      </w:r>
    </w:p>
    <w:p w14:paraId="7C972753" w14:textId="0B0A5703" w:rsidR="005C1BCF" w:rsidRDefault="00BB5E1B">
      <w:r>
        <w:t>Així mateix es compromet a implementar el Pla Formatiu de l’esmentada Beca així com a elaborar l’informe final de l’esmentada Beca.</w:t>
      </w:r>
    </w:p>
    <w:p w14:paraId="19B5A00A" w14:textId="77777777" w:rsidR="00BB5E1B" w:rsidRDefault="00BB5E1B"/>
    <w:p w14:paraId="22DE7582" w14:textId="2E06F34D" w:rsidR="00BB5E1B" w:rsidRDefault="00BB5E1B">
      <w:r>
        <w:t>Signatura electrònica</w:t>
      </w:r>
    </w:p>
    <w:p w14:paraId="2225CFCA" w14:textId="77777777" w:rsidR="00BB5E1B" w:rsidRDefault="00BB5E1B"/>
    <w:p w14:paraId="095AF7B6" w14:textId="77777777" w:rsidR="00BB5E1B" w:rsidRDefault="00BB5E1B"/>
    <w:p w14:paraId="6C47FBD1" w14:textId="77777777" w:rsidR="00BB5E1B" w:rsidRDefault="00BB5E1B"/>
    <w:p w14:paraId="7ABD9115" w14:textId="0D38C631" w:rsidR="00BB5E1B" w:rsidRDefault="00BB5E1B">
      <w:r>
        <w:t>Professor/a Avalador/a</w:t>
      </w:r>
    </w:p>
    <w:sectPr w:rsidR="00BB5E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nforcement="0"/>
  <w:autoFormatOverrid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7AwMLC0MDc0NzFW0lEKTi0uzszPAykwrAUA46JIVSwAAAA="/>
  </w:docVars>
  <w:rsids>
    <w:rsidRoot w:val="005C1BCF"/>
    <w:rsid w:val="001E0F16"/>
    <w:rsid w:val="00334049"/>
    <w:rsid w:val="004C097B"/>
    <w:rsid w:val="00541C2D"/>
    <w:rsid w:val="005C1BCF"/>
    <w:rsid w:val="00677E5B"/>
    <w:rsid w:val="00946223"/>
    <w:rsid w:val="00A261B2"/>
    <w:rsid w:val="00BB5E1B"/>
    <w:rsid w:val="00C418E9"/>
    <w:rsid w:val="00CD2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0B650086"/>
  <w15:chartTrackingRefBased/>
  <w15:docId w15:val="{975DA3F9-C5F3-4879-A07D-C040CB25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a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ol1">
    <w:name w:val="heading 1"/>
    <w:basedOn w:val="Normal"/>
    <w:next w:val="Normal"/>
    <w:link w:val="Ttol1Car"/>
    <w:uiPriority w:val="9"/>
    <w:qFormat/>
    <w:rsid w:val="005C1B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ol2">
    <w:name w:val="heading 2"/>
    <w:basedOn w:val="Normal"/>
    <w:next w:val="Normal"/>
    <w:link w:val="Ttol2Car"/>
    <w:uiPriority w:val="9"/>
    <w:semiHidden/>
    <w:unhideWhenUsed/>
    <w:qFormat/>
    <w:rsid w:val="005C1BC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ol3">
    <w:name w:val="heading 3"/>
    <w:basedOn w:val="Normal"/>
    <w:next w:val="Normal"/>
    <w:link w:val="Ttol3Car"/>
    <w:uiPriority w:val="9"/>
    <w:semiHidden/>
    <w:unhideWhenUsed/>
    <w:qFormat/>
    <w:rsid w:val="005C1BC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ol4">
    <w:name w:val="heading 4"/>
    <w:basedOn w:val="Normal"/>
    <w:next w:val="Normal"/>
    <w:link w:val="Ttol4Car"/>
    <w:uiPriority w:val="9"/>
    <w:semiHidden/>
    <w:unhideWhenUsed/>
    <w:qFormat/>
    <w:rsid w:val="005C1BC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ol5">
    <w:name w:val="heading 5"/>
    <w:basedOn w:val="Normal"/>
    <w:next w:val="Normal"/>
    <w:link w:val="Ttol5Car"/>
    <w:uiPriority w:val="9"/>
    <w:semiHidden/>
    <w:unhideWhenUsed/>
    <w:qFormat/>
    <w:rsid w:val="005C1BC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ol6">
    <w:name w:val="heading 6"/>
    <w:basedOn w:val="Normal"/>
    <w:next w:val="Normal"/>
    <w:link w:val="Ttol6Car"/>
    <w:uiPriority w:val="9"/>
    <w:semiHidden/>
    <w:unhideWhenUsed/>
    <w:qFormat/>
    <w:rsid w:val="005C1BC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ol7">
    <w:name w:val="heading 7"/>
    <w:basedOn w:val="Normal"/>
    <w:next w:val="Normal"/>
    <w:link w:val="Ttol7Car"/>
    <w:uiPriority w:val="9"/>
    <w:semiHidden/>
    <w:unhideWhenUsed/>
    <w:qFormat/>
    <w:rsid w:val="005C1BC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ol8">
    <w:name w:val="heading 8"/>
    <w:basedOn w:val="Normal"/>
    <w:next w:val="Normal"/>
    <w:link w:val="Ttol8Car"/>
    <w:uiPriority w:val="9"/>
    <w:semiHidden/>
    <w:unhideWhenUsed/>
    <w:qFormat/>
    <w:rsid w:val="005C1BC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ol9">
    <w:name w:val="heading 9"/>
    <w:basedOn w:val="Normal"/>
    <w:next w:val="Normal"/>
    <w:link w:val="Ttol9Car"/>
    <w:uiPriority w:val="9"/>
    <w:semiHidden/>
    <w:unhideWhenUsed/>
    <w:qFormat/>
    <w:rsid w:val="005C1BC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Ttol1Car">
    <w:name w:val="Títol 1 Car"/>
    <w:basedOn w:val="Lletraperdefectedelpargraf"/>
    <w:link w:val="Ttol1"/>
    <w:uiPriority w:val="9"/>
    <w:rsid w:val="005C1BC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ol2Car">
    <w:name w:val="Títol 2 Car"/>
    <w:basedOn w:val="Lletraperdefectedelpargraf"/>
    <w:link w:val="Ttol2"/>
    <w:uiPriority w:val="9"/>
    <w:semiHidden/>
    <w:rsid w:val="005C1BC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ol3Car">
    <w:name w:val="Títol 3 Car"/>
    <w:basedOn w:val="Lletraperdefectedelpargraf"/>
    <w:link w:val="Ttol3"/>
    <w:uiPriority w:val="9"/>
    <w:semiHidden/>
    <w:rsid w:val="005C1BC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ol4Car">
    <w:name w:val="Títol 4 Car"/>
    <w:basedOn w:val="Lletraperdefectedelpargraf"/>
    <w:link w:val="Ttol4"/>
    <w:uiPriority w:val="9"/>
    <w:semiHidden/>
    <w:rsid w:val="005C1BCF"/>
    <w:rPr>
      <w:rFonts w:eastAsiaTheme="majorEastAsia" w:cstheme="majorBidi"/>
      <w:i/>
      <w:iCs/>
      <w:color w:val="0F4761" w:themeColor="accent1" w:themeShade="BF"/>
    </w:rPr>
  </w:style>
  <w:style w:type="character" w:customStyle="1" w:styleId="Ttol5Car">
    <w:name w:val="Títol 5 Car"/>
    <w:basedOn w:val="Lletraperdefectedelpargraf"/>
    <w:link w:val="Ttol5"/>
    <w:uiPriority w:val="9"/>
    <w:semiHidden/>
    <w:rsid w:val="005C1BCF"/>
    <w:rPr>
      <w:rFonts w:eastAsiaTheme="majorEastAsia" w:cstheme="majorBidi"/>
      <w:color w:val="0F4761" w:themeColor="accent1" w:themeShade="BF"/>
    </w:rPr>
  </w:style>
  <w:style w:type="character" w:customStyle="1" w:styleId="Ttol6Car">
    <w:name w:val="Títol 6 Car"/>
    <w:basedOn w:val="Lletraperdefectedelpargraf"/>
    <w:link w:val="Ttol6"/>
    <w:uiPriority w:val="9"/>
    <w:semiHidden/>
    <w:rsid w:val="005C1BCF"/>
    <w:rPr>
      <w:rFonts w:eastAsiaTheme="majorEastAsia" w:cstheme="majorBidi"/>
      <w:i/>
      <w:iCs/>
      <w:color w:val="595959" w:themeColor="text1" w:themeTint="A6"/>
    </w:rPr>
  </w:style>
  <w:style w:type="character" w:customStyle="1" w:styleId="Ttol7Car">
    <w:name w:val="Títol 7 Car"/>
    <w:basedOn w:val="Lletraperdefectedelpargraf"/>
    <w:link w:val="Ttol7"/>
    <w:uiPriority w:val="9"/>
    <w:semiHidden/>
    <w:rsid w:val="005C1BCF"/>
    <w:rPr>
      <w:rFonts w:eastAsiaTheme="majorEastAsia" w:cstheme="majorBidi"/>
      <w:color w:val="595959" w:themeColor="text1" w:themeTint="A6"/>
    </w:rPr>
  </w:style>
  <w:style w:type="character" w:customStyle="1" w:styleId="Ttol8Car">
    <w:name w:val="Títol 8 Car"/>
    <w:basedOn w:val="Lletraperdefectedelpargraf"/>
    <w:link w:val="Ttol8"/>
    <w:uiPriority w:val="9"/>
    <w:semiHidden/>
    <w:rsid w:val="005C1BCF"/>
    <w:rPr>
      <w:rFonts w:eastAsiaTheme="majorEastAsia" w:cstheme="majorBidi"/>
      <w:i/>
      <w:iCs/>
      <w:color w:val="272727" w:themeColor="text1" w:themeTint="D8"/>
    </w:rPr>
  </w:style>
  <w:style w:type="character" w:customStyle="1" w:styleId="Ttol9Car">
    <w:name w:val="Títol 9 Car"/>
    <w:basedOn w:val="Lletraperdefectedelpargraf"/>
    <w:link w:val="Ttol9"/>
    <w:uiPriority w:val="9"/>
    <w:semiHidden/>
    <w:rsid w:val="005C1BCF"/>
    <w:rPr>
      <w:rFonts w:eastAsiaTheme="majorEastAsia" w:cstheme="majorBidi"/>
      <w:color w:val="272727" w:themeColor="text1" w:themeTint="D8"/>
    </w:rPr>
  </w:style>
  <w:style w:type="paragraph" w:styleId="Ttol">
    <w:name w:val="Title"/>
    <w:basedOn w:val="Normal"/>
    <w:next w:val="Normal"/>
    <w:link w:val="TtolCar"/>
    <w:uiPriority w:val="10"/>
    <w:qFormat/>
    <w:rsid w:val="005C1B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olCar">
    <w:name w:val="Títol Car"/>
    <w:basedOn w:val="Lletraperdefectedelpargraf"/>
    <w:link w:val="Ttol"/>
    <w:uiPriority w:val="10"/>
    <w:rsid w:val="005C1B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ol">
    <w:name w:val="Subtitle"/>
    <w:basedOn w:val="Normal"/>
    <w:next w:val="Normal"/>
    <w:link w:val="SubttolCar"/>
    <w:uiPriority w:val="11"/>
    <w:qFormat/>
    <w:rsid w:val="005C1BC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olCar">
    <w:name w:val="Subtítol Car"/>
    <w:basedOn w:val="Lletraperdefectedelpargraf"/>
    <w:link w:val="Subttol"/>
    <w:uiPriority w:val="11"/>
    <w:rsid w:val="005C1B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5C1BC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Lletraperdefectedelpargraf"/>
    <w:link w:val="Cita"/>
    <w:uiPriority w:val="29"/>
    <w:rsid w:val="005C1BCF"/>
    <w:rPr>
      <w:i/>
      <w:iCs/>
      <w:color w:val="404040" w:themeColor="text1" w:themeTint="BF"/>
    </w:rPr>
  </w:style>
  <w:style w:type="paragraph" w:styleId="Pargrafdellista">
    <w:name w:val="List Paragraph"/>
    <w:basedOn w:val="Normal"/>
    <w:uiPriority w:val="34"/>
    <w:qFormat/>
    <w:rsid w:val="005C1BCF"/>
    <w:pPr>
      <w:ind w:left="720"/>
      <w:contextualSpacing/>
    </w:pPr>
  </w:style>
  <w:style w:type="character" w:styleId="mfasiintens">
    <w:name w:val="Intense Emphasis"/>
    <w:basedOn w:val="Lletraperdefectedelpargraf"/>
    <w:uiPriority w:val="21"/>
    <w:qFormat/>
    <w:rsid w:val="005C1BCF"/>
    <w:rPr>
      <w:i/>
      <w:iCs/>
      <w:color w:val="0F4761" w:themeColor="accent1" w:themeShade="BF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5C1BC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intensaCar">
    <w:name w:val="Cita intensa Car"/>
    <w:basedOn w:val="Lletraperdefectedelpargraf"/>
    <w:link w:val="Citaintensa"/>
    <w:uiPriority w:val="30"/>
    <w:rsid w:val="005C1BCF"/>
    <w:rPr>
      <w:i/>
      <w:iCs/>
      <w:color w:val="0F4761" w:themeColor="accent1" w:themeShade="BF"/>
    </w:rPr>
  </w:style>
  <w:style w:type="character" w:styleId="Refernciaintensa">
    <w:name w:val="Intense Reference"/>
    <w:basedOn w:val="Lletraperdefectedelpargraf"/>
    <w:uiPriority w:val="32"/>
    <w:qFormat/>
    <w:rsid w:val="005C1BCF"/>
    <w:rPr>
      <w:b/>
      <w:bCs/>
      <w:smallCaps/>
      <w:color w:val="0F4761" w:themeColor="accent1" w:themeShade="BF"/>
      <w:spacing w:val="5"/>
    </w:rPr>
  </w:style>
  <w:style w:type="table" w:styleId="Taulaambquadrcula">
    <w:name w:val="Table Grid"/>
    <w:basedOn w:val="Taulanormal"/>
    <w:uiPriority w:val="39"/>
    <w:rsid w:val="005C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l'Office">
  <a:themeElements>
    <a:clrScheme name="Oficina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icina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8</Words>
  <Characters>1323</Characters>
  <Application>Microsoft Office Word</Application>
  <DocSecurity>0</DocSecurity>
  <Lines>33</Lines>
  <Paragraphs>21</Paragraphs>
  <ScaleCrop>false</ScaleCrop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r</dc:creator>
  <cp:keywords/>
  <dc:description/>
  <cp:lastModifiedBy>Autor</cp:lastModifiedBy>
  <cp:revision>4</cp:revision>
  <dcterms:created xsi:type="dcterms:W3CDTF">2024-03-07T07:40:00Z</dcterms:created>
  <dcterms:modified xsi:type="dcterms:W3CDTF">2024-03-0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cd8b12-71bf-4c23-91d7-02701821eef4</vt:lpwstr>
  </property>
</Properties>
</file>